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BA5B75"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FE5A304" w:rsidR="00CC4926" w:rsidRDefault="00F06CC8" w:rsidP="00B9238F">
      <w:r>
        <w:rPr>
          <w:noProof/>
        </w:rPr>
        <w:drawing>
          <wp:inline distT="0" distB="0" distL="0" distR="0" wp14:anchorId="77AB929D" wp14:editId="0C2479CA">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lastRenderedPageBreak/>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A7AED69" w:rsidR="00FE0988" w:rsidRDefault="00F06CC8" w:rsidP="00B9238F">
      <w:r>
        <w:rPr>
          <w:noProof/>
        </w:rPr>
        <w:drawing>
          <wp:inline distT="0" distB="0" distL="0" distR="0" wp14:anchorId="68F2BB58" wp14:editId="430A15E1">
            <wp:extent cx="3848100" cy="5514975"/>
            <wp:effectExtent l="0" t="0" r="0"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iRT values from the peptide </w:t>
      </w:r>
      <w:r w:rsidR="00176E74">
        <w:lastRenderedPageBreak/>
        <w:t>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lastRenderedPageBreak/>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lastRenderedPageBreak/>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D3A6C" w14:textId="77777777" w:rsidR="00BA5B75" w:rsidRDefault="00BA5B75" w:rsidP="00925426">
      <w:r>
        <w:separator/>
      </w:r>
    </w:p>
  </w:endnote>
  <w:endnote w:type="continuationSeparator" w:id="0">
    <w:p w14:paraId="5238BBF5" w14:textId="77777777" w:rsidR="00BA5B75" w:rsidRDefault="00BA5B75"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7560F" w14:textId="77777777" w:rsidR="00BA5B75" w:rsidRDefault="00BA5B75" w:rsidP="00925426">
      <w:r>
        <w:separator/>
      </w:r>
    </w:p>
  </w:footnote>
  <w:footnote w:type="continuationSeparator" w:id="0">
    <w:p w14:paraId="1DD34887" w14:textId="77777777" w:rsidR="00BA5B75" w:rsidRDefault="00BA5B75"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715</TotalTime>
  <Pages>32</Pages>
  <Words>4192</Words>
  <Characters>23900</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1</cp:revision>
  <cp:lastPrinted>2020-02-07T22:28:00Z</cp:lastPrinted>
  <dcterms:created xsi:type="dcterms:W3CDTF">2020-02-14T21:42:00Z</dcterms:created>
  <dcterms:modified xsi:type="dcterms:W3CDTF">2021-10-01T00:45:00Z</dcterms:modified>
</cp:coreProperties>
</file>